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F7BD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25</w:t>
      </w:r>
    </w:p>
    <w:p w14:paraId="283F328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tgataacttatactaaaagataaactagcttaaaaattatactattactgttataatagacaatgagtataagttttttaaaataaagaggattaaataaatggctgttatcaaagca</w:t>
      </w:r>
    </w:p>
    <w:p w14:paraId="4074B6AF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37</w:t>
      </w:r>
    </w:p>
    <w:p w14:paraId="5891222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215B1">
        <w:rPr>
          <w:rFonts w:ascii="Courier New" w:hAnsi="Courier New" w:cs="Courier New"/>
          <w:sz w:val="24"/>
          <w:szCs w:val="24"/>
        </w:rPr>
        <w:t>attttaaaagcatttaagtaaaaacacaaattttttgaataaaatagttgctaaaaaggttataatctcgatattagaactctgtattcaaaaatttagcatggaaaagtacctattc</w:t>
      </w:r>
    </w:p>
    <w:p w14:paraId="4A9F3B3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224</w:t>
      </w:r>
    </w:p>
    <w:p w14:paraId="59AFDC1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tatataaatcatgtatcttgataattttatgtcaaagggtgtctttaatgataattggcgtaactaagatactagatataacccaaataaggaaaataaaatgtctttaatgaaagaa</w:t>
      </w:r>
    </w:p>
    <w:p w14:paraId="4A9B24C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69</w:t>
      </w:r>
    </w:p>
    <w:p w14:paraId="3CDF295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24F1A">
        <w:rPr>
          <w:rFonts w:ascii="Courier New" w:hAnsi="Courier New" w:cs="Courier New"/>
          <w:sz w:val="24"/>
          <w:szCs w:val="24"/>
        </w:rPr>
        <w:t>atttataaagttgttaaaaaagtgacacgaataacaaataattatacacttttttctgctaacataaagtaatcaaagagatgtttaacttatttaagcaatgaaattttacttagtt</w:t>
      </w:r>
    </w:p>
    <w:p w14:paraId="4278CE3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30</w:t>
      </w:r>
    </w:p>
    <w:p w14:paraId="2F8C95F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atagcggctttaattatcgaaaaaattaaatagttatatccttttatcttttagtcatttatcattaagagtatcaaataaaatttatataatttaagtatgaaaaaagcattcttt</w:t>
      </w:r>
    </w:p>
    <w:p w14:paraId="3F61C0C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38</w:t>
      </w:r>
    </w:p>
    <w:p w14:paraId="242C836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33957">
        <w:rPr>
          <w:rFonts w:ascii="Courier New" w:hAnsi="Courier New" w:cs="Courier New"/>
          <w:sz w:val="24"/>
          <w:szCs w:val="24"/>
        </w:rPr>
        <w:t>ttcaatggggtaggttcgtagctaaattagctaagattgatactctaattacaaaagtaaagcaactagaagaaaaaattaaataagtaaggattgtttaatgagccagtttaatcaa</w:t>
      </w:r>
    </w:p>
    <w:p w14:paraId="5AB9F7B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50</w:t>
      </w:r>
    </w:p>
    <w:p w14:paraId="2B60CD2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tttttagaacataaataactaattaaattgacttatcattatagcacagtgttatactaatataataaaagctttaaataataaaataggtagaattaatgagagataatttattt</w:t>
      </w:r>
    </w:p>
    <w:p w14:paraId="6F36451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35</w:t>
      </w:r>
    </w:p>
    <w:p w14:paraId="1004D7D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gcattacttgaagttcttaaaaaaagtacatttctaaaagttttaggttcttataagagttatcactttagttagaaagttttattaatgaatttaagtaatgagttataaagttaag</w:t>
      </w:r>
    </w:p>
    <w:p w14:paraId="24D87F1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32</w:t>
      </w:r>
    </w:p>
    <w:p w14:paraId="20913DA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aactaaggtttatagacacaaatttatattttatataaccaaattttactttcaatatgatagaattttcaagtatattaagatatttaaattagctatatgaaacatattcaaatt</w:t>
      </w:r>
    </w:p>
    <w:p w14:paraId="4C57963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08</w:t>
      </w:r>
    </w:p>
    <w:p w14:paraId="5729F21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t>atagctagagttttcattgtaattttatattgtgtcgcttaaaaatattatcttagagcggataaaatcttctaaacagccattactatttagagattttatgcagatggctttatac</w:t>
      </w:r>
    </w:p>
    <w:p w14:paraId="7F39A589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32</w:t>
      </w:r>
    </w:p>
    <w:p w14:paraId="61906DA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C81422">
        <w:rPr>
          <w:rFonts w:ascii="Courier New" w:hAnsi="Courier New" w:cs="Courier New"/>
          <w:sz w:val="24"/>
          <w:szCs w:val="24"/>
        </w:rPr>
        <w:lastRenderedPageBreak/>
        <w:t>ggttggtctaataactttaaataatttgtctttatattattgatttctaaattagtatttgctaatataactctacttgagaatttataggcttataaaaatggatttaatgcagatg</w:t>
      </w:r>
    </w:p>
    <w:p w14:paraId="4AC072F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709</w:t>
      </w:r>
    </w:p>
    <w:p w14:paraId="5407F54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aaagttgatactgaggaataactaataaaatcactataaattattgtctcttagtctttttaggtttattcttttatatacggtctttaaattttttgttatgactatgtattcaaaa</w:t>
      </w:r>
    </w:p>
    <w:p w14:paraId="45DC000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89</w:t>
      </w:r>
    </w:p>
    <w:p w14:paraId="23FA5F5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6E083F">
        <w:rPr>
          <w:rFonts w:ascii="Courier New" w:hAnsi="Courier New" w:cs="Courier New"/>
          <w:sz w:val="24"/>
          <w:szCs w:val="24"/>
        </w:rPr>
        <w:t>aagttattcaaaatgaatgatatttacctttttaatatctatgctataatttgtgggtttcttttaaaaaaaatagtaaaaaacgaaaggatttaataaaatgccatttgtagttact</w:t>
      </w:r>
    </w:p>
    <w:p w14:paraId="1E3C08BB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35</w:t>
      </w:r>
    </w:p>
    <w:p w14:paraId="0027A11E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tttgtatttattttttaactaatgtatagaaaagaagagctacctaaacttctttaagaatactattttagtttatagtttaatttatggagtagaaatatgaaaaaaatgaaatta</w:t>
      </w:r>
    </w:p>
    <w:p w14:paraId="0B5CA25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23</w:t>
      </w:r>
    </w:p>
    <w:p w14:paraId="7BCC9E0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ttaagttttttgtgcacagaacctaaataaatcttaatgttaatgattatttagcaatgctataatatgccaatatattttctaatctagattaattattatggataatcaaaaagca</w:t>
      </w:r>
    </w:p>
    <w:p w14:paraId="73D834A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90</w:t>
      </w:r>
    </w:p>
    <w:p w14:paraId="4868B06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aaatcgtgtatcaaagcagacaaactataaatataaagttataattatgcttgcgaatcaaaaaataatttcaaaagttaaaagtttttgaggataattatgaaaaaaactactctt</w:t>
      </w:r>
    </w:p>
    <w:p w14:paraId="234715D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375</w:t>
      </w:r>
    </w:p>
    <w:p w14:paraId="791DA3E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cacataataagcacttatcaatatttatacttatattagtttcgagtatcatataccttagctatagaatattacgatcacgatcaaagaggcgcattagatgagtagattagatctg</w:t>
      </w:r>
    </w:p>
    <w:p w14:paraId="0C7B443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039</w:t>
      </w:r>
    </w:p>
    <w:p w14:paraId="6FF4202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0768F">
        <w:rPr>
          <w:rFonts w:ascii="Courier New" w:hAnsi="Courier New" w:cs="Courier New"/>
          <w:sz w:val="24"/>
          <w:szCs w:val="24"/>
        </w:rPr>
        <w:t>ataattactattttatatgtttttttaaaacaattttagtgtgaaaatatatataagatatttttagatttaaaaatatgcctatttaaggagtaatttcatgaagaagctttcaaaa</w:t>
      </w:r>
    </w:p>
    <w:p w14:paraId="0382914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22</w:t>
      </w:r>
    </w:p>
    <w:p w14:paraId="430AFB5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D1D51">
        <w:rPr>
          <w:rFonts w:ascii="Courier New" w:hAnsi="Courier New" w:cs="Courier New"/>
          <w:sz w:val="24"/>
          <w:szCs w:val="24"/>
        </w:rPr>
        <w:t>aacttatttaacattattggtttacttttaagccaaaaaataataaaattgttgagatattgtataaaaataataaaatttgcccagggagggtttctaaatgtctaaagtttgtata</w:t>
      </w:r>
    </w:p>
    <w:p w14:paraId="1758660A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436</w:t>
      </w:r>
    </w:p>
    <w:p w14:paraId="354F3AA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7D1D51">
        <w:rPr>
          <w:rFonts w:ascii="Courier New" w:hAnsi="Courier New" w:cs="Courier New"/>
          <w:sz w:val="24"/>
          <w:szCs w:val="24"/>
        </w:rPr>
        <w:t>cattatagactattaacataatcagctttgtactttataatttgatttaagtaattttaaatttctcaatattaattttaatacctaaggaataatccacatgagtgactataaagac</w:t>
      </w:r>
    </w:p>
    <w:p w14:paraId="3B8A6BF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98</w:t>
      </w:r>
    </w:p>
    <w:p w14:paraId="485CC54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attgagttttttaaaataaccgtgatattatatatatatttgagaaatatttccattctaatttaaactctagatacaacaagacaattgggctattttaatgaatatagaaaattat</w:t>
      </w:r>
    </w:p>
    <w:p w14:paraId="2A086FB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&gt;</w:t>
      </w:r>
      <w:r w:rsidRPr="00F34143">
        <w:rPr>
          <w:rFonts w:ascii="Courier New" w:hAnsi="Courier New" w:cs="Courier New"/>
          <w:sz w:val="24"/>
          <w:szCs w:val="24"/>
        </w:rPr>
        <w:t>FTL_0933</w:t>
      </w:r>
    </w:p>
    <w:p w14:paraId="20B260D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gctatgggtgatgcaactacagcagcagaggtaattcgtaaagctctgcaaggatcaataaaatcaaaaggataataattataatataaggggaagacaaatgatactagctatagca</w:t>
      </w:r>
    </w:p>
    <w:p w14:paraId="763951F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328</w:t>
      </w:r>
    </w:p>
    <w:p w14:paraId="100A96B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F67F8">
        <w:rPr>
          <w:rFonts w:ascii="Courier New" w:hAnsi="Courier New" w:cs="Courier New"/>
          <w:sz w:val="24"/>
          <w:szCs w:val="24"/>
        </w:rPr>
        <w:t>gctataaaaaactctttgatttttattttaaatcatgtagaatacttgaatcttatgtttcggcatgtgaatagttaaaaagtatttaaaggagtttttgatgagattaaaaagtatt</w:t>
      </w:r>
    </w:p>
    <w:p w14:paraId="5A66F7D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617</w:t>
      </w:r>
    </w:p>
    <w:p w14:paraId="3B3F89C4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tagctagtatatacttttttttcaaaaaaatatgttattgtttttttattaaagtaaactattaaataaaatttatttaagaactatttctaagacaaaaatgactagtgaaattaaa</w:t>
      </w:r>
    </w:p>
    <w:p w14:paraId="0F94EBB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84</w:t>
      </w:r>
    </w:p>
    <w:p w14:paraId="5F227D5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actagagcaacaacaactacaacaaaatctctaattggcttaaatctaaactaaaactattatataatctaactaaatatcttattaaaaaatatagttgatgtcagagcaagagaat</w:t>
      </w:r>
    </w:p>
    <w:p w14:paraId="492FCB4C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723</w:t>
      </w:r>
    </w:p>
    <w:p w14:paraId="4997082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FF5DFC">
        <w:rPr>
          <w:rFonts w:ascii="Courier New" w:hAnsi="Courier New" w:cs="Courier New"/>
          <w:sz w:val="24"/>
          <w:szCs w:val="24"/>
        </w:rPr>
        <w:t>taggtatagcctttgatgagcagcaaaataatgctattatcatagataaacatgacattaagcttgatttaattattacacctacgaggatattataactatggatagtactactgta</w:t>
      </w:r>
    </w:p>
    <w:p w14:paraId="5D47BFD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22</w:t>
      </w:r>
    </w:p>
    <w:p w14:paraId="2497993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ttttacaagcaattttatttccctactgctaaaatatcatttattaatttcagcttctatttgtttaaaatagaatttaaaatcgaaggtttagtatcacatgcaagaaaaaatttca</w:t>
      </w:r>
    </w:p>
    <w:p w14:paraId="583D3677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55</w:t>
      </w:r>
    </w:p>
    <w:p w14:paraId="3F5F54D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aaatttgttaatcaacaaggctttaaaaataccttaaaacttgagaaactagataatagttatatctgtcaaagaatactagaatttacagaggcaaaagatgtcaatagaaaaaaac</w:t>
      </w:r>
    </w:p>
    <w:p w14:paraId="47476FC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833</w:t>
      </w:r>
    </w:p>
    <w:p w14:paraId="1A975EA3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acagcatatgggttatacaaacgtagtttctatagctggtggaatcaaggattggctagctaataactatccagtttctcaaaattaaggataaagaataatgtcatttcgtataggt</w:t>
      </w:r>
    </w:p>
    <w:p w14:paraId="5EE84DE2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137</w:t>
      </w:r>
    </w:p>
    <w:p w14:paraId="1100C7B9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564662">
        <w:rPr>
          <w:rFonts w:ascii="Courier New" w:hAnsi="Courier New" w:cs="Courier New"/>
          <w:sz w:val="24"/>
          <w:szCs w:val="24"/>
        </w:rPr>
        <w:t>ctataaaatagtattatcaagttcctataatacactaagcttaatcatcatgctaaaataagaatgtctttattttttaaatattaggtacatataaaatatgaaaaagttaaagtat</w:t>
      </w:r>
    </w:p>
    <w:p w14:paraId="65FAB7E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15</w:t>
      </w:r>
    </w:p>
    <w:p w14:paraId="5E6E25DB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catgaaaataaggtaaagtggcaaaatcatctagaacatgctggctatactttgcaaagtcttgacacattatttaatagaaatacaggtaattgctaaaatgtttcaatcattgata</w:t>
      </w:r>
    </w:p>
    <w:p w14:paraId="42AF35F3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202</w:t>
      </w:r>
    </w:p>
    <w:p w14:paraId="56B57AA0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lastRenderedPageBreak/>
        <w:t>tatttttttatttgataaaagctaattaatatattgcttttataaattattatgtgtttgtttttgatttatttagtcaaactaaggagatattactattatgcaaaaacttaaaagc</w:t>
      </w:r>
    </w:p>
    <w:p w14:paraId="29B668CD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588</w:t>
      </w:r>
    </w:p>
    <w:p w14:paraId="55DF468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agtagttgcaaggtctgatgagaaaatacaacagatattaaatacctactagttttatgttattatttgaacagtgaaattctatctacaggagatttttatgcataaaatattttat</w:t>
      </w:r>
    </w:p>
    <w:p w14:paraId="71A1A2E0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0659</w:t>
      </w:r>
    </w:p>
    <w:p w14:paraId="60F2528D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cctatatatttacataactattaattataatcttttctagtataacattaacatattaaacacttactaagtttaataaatttattgaaaaataatacttatgaaagatctatcaaga</w:t>
      </w:r>
    </w:p>
    <w:p w14:paraId="4B55C9B5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48</w:t>
      </w:r>
    </w:p>
    <w:p w14:paraId="35280078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tgataacaatgtgagttaataaacattgagggtttttcattttatccaaaaatgctaatattaactctaacagttttgcagataggttcattttgaaattttgaaaaagaaaaacata</w:t>
      </w:r>
    </w:p>
    <w:p w14:paraId="5AA6BBA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42</w:t>
      </w:r>
    </w:p>
    <w:p w14:paraId="497A017C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490B2D">
        <w:rPr>
          <w:rFonts w:ascii="Courier New" w:hAnsi="Courier New" w:cs="Courier New"/>
          <w:sz w:val="24"/>
          <w:szCs w:val="24"/>
        </w:rPr>
        <w:t>gttagctttgtaatttaaaaataaaagagcgttgtataactatttatgaaattattagtaactaagattttaacaataaatccacaaaggagatgtaaatatgggttttctagcagga</w:t>
      </w:r>
    </w:p>
    <w:p w14:paraId="1CCEDCC8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071</w:t>
      </w:r>
    </w:p>
    <w:p w14:paraId="46F8B055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057FFB">
        <w:rPr>
          <w:rFonts w:ascii="Courier New" w:hAnsi="Courier New" w:cs="Courier New"/>
          <w:sz w:val="24"/>
          <w:szCs w:val="24"/>
        </w:rPr>
        <w:t>taaaagtatttaaatatcatttttattattaaaagctaattacaatcaacttcatttaggataaaataaccttttaagaaaatgtttatttttataaaaaatgacagatatacataat</w:t>
      </w:r>
    </w:p>
    <w:p w14:paraId="035C2F44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476</w:t>
      </w:r>
    </w:p>
    <w:p w14:paraId="028DF576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ggtgcaagaaattatgctacagaggataaggttgagatatcttattcaagtggagatattttgttgtttatatcacatagaaaatataaggatagattagatgctattttgtgatgat</w:t>
      </w:r>
    </w:p>
    <w:p w14:paraId="631DE1D6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186</w:t>
      </w:r>
    </w:p>
    <w:p w14:paraId="0C6DBC11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985CD2">
        <w:rPr>
          <w:rFonts w:ascii="Courier New" w:hAnsi="Courier New" w:cs="Courier New"/>
          <w:sz w:val="24"/>
          <w:szCs w:val="24"/>
        </w:rPr>
        <w:t>tcgcactatgtttaaaaagttaaaggtttatgcaggtgaagctcacccacatacagctcaacaacctaaagctcacaatatttaataaaggatggtaaaaatgtcagaatataattat</w:t>
      </w:r>
    </w:p>
    <w:p w14:paraId="19665C61" w14:textId="77777777" w:rsidR="00041750" w:rsidRDefault="00041750" w:rsidP="000417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&gt;</w:t>
      </w:r>
      <w:r w:rsidRPr="00F34143">
        <w:rPr>
          <w:rFonts w:ascii="Courier New" w:hAnsi="Courier New" w:cs="Courier New"/>
          <w:sz w:val="24"/>
          <w:szCs w:val="24"/>
        </w:rPr>
        <w:t>FTL_1552</w:t>
      </w:r>
    </w:p>
    <w:p w14:paraId="06F2B95A" w14:textId="77777777" w:rsidR="00041750" w:rsidRPr="00F34143" w:rsidRDefault="00041750" w:rsidP="00041750">
      <w:pPr>
        <w:rPr>
          <w:rFonts w:ascii="Courier New" w:hAnsi="Courier New" w:cs="Courier New"/>
          <w:sz w:val="24"/>
          <w:szCs w:val="24"/>
        </w:rPr>
      </w:pPr>
      <w:r w:rsidRPr="00390BE4">
        <w:rPr>
          <w:rFonts w:ascii="Courier New" w:hAnsi="Courier New" w:cs="Courier New"/>
          <w:sz w:val="24"/>
          <w:szCs w:val="24"/>
        </w:rPr>
        <w:t>tatgttattttttctaataaaaatacttattttaatgtttgaattgcctataatatggtaatgttaatttggtaaaattacaaaacaaaggtagttaaaaatgtttgattatatattt</w:t>
      </w:r>
    </w:p>
    <w:p w14:paraId="5A51877B" w14:textId="77777777" w:rsidR="00921357" w:rsidRDefault="00921357"/>
    <w:sectPr w:rsidR="00921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jS2MDezMDQ3MDVU0lEKTi0uzszPAykwqgUA/CxubCwAAAA="/>
  </w:docVars>
  <w:rsids>
    <w:rsidRoot w:val="00041750"/>
    <w:rsid w:val="00027274"/>
    <w:rsid w:val="00041750"/>
    <w:rsid w:val="0009433A"/>
    <w:rsid w:val="001365DB"/>
    <w:rsid w:val="00141CBA"/>
    <w:rsid w:val="00187312"/>
    <w:rsid w:val="00200119"/>
    <w:rsid w:val="00295BB6"/>
    <w:rsid w:val="002B001A"/>
    <w:rsid w:val="002B6CCD"/>
    <w:rsid w:val="00303EA0"/>
    <w:rsid w:val="00314A08"/>
    <w:rsid w:val="0039698E"/>
    <w:rsid w:val="004D7D2E"/>
    <w:rsid w:val="00576561"/>
    <w:rsid w:val="005A56D4"/>
    <w:rsid w:val="00710BC8"/>
    <w:rsid w:val="007B2C88"/>
    <w:rsid w:val="00871C28"/>
    <w:rsid w:val="00921357"/>
    <w:rsid w:val="009251AD"/>
    <w:rsid w:val="00A03AFD"/>
    <w:rsid w:val="00A676B8"/>
    <w:rsid w:val="00AF21DE"/>
    <w:rsid w:val="00B03A5A"/>
    <w:rsid w:val="00B524F2"/>
    <w:rsid w:val="00BE5C1A"/>
    <w:rsid w:val="00DE0783"/>
    <w:rsid w:val="00E632DF"/>
    <w:rsid w:val="00EB45CD"/>
    <w:rsid w:val="00EF3625"/>
    <w:rsid w:val="00F05193"/>
    <w:rsid w:val="00FA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35D0"/>
  <w15:chartTrackingRefBased/>
  <w15:docId w15:val="{D9120A6A-3294-4A94-B7BE-8ACA57130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770</Words>
  <Characters>4391</Characters>
  <Application>Microsoft Office Word</Application>
  <DocSecurity>0</DocSecurity>
  <Lines>36</Lines>
  <Paragraphs>10</Paragraphs>
  <ScaleCrop>false</ScaleCrop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</dc:creator>
  <cp:keywords/>
  <dc:description/>
  <cp:lastModifiedBy>Hannah</cp:lastModifiedBy>
  <cp:revision>32</cp:revision>
  <dcterms:created xsi:type="dcterms:W3CDTF">2022-05-06T17:11:00Z</dcterms:created>
  <dcterms:modified xsi:type="dcterms:W3CDTF">2022-05-06T17:33:00Z</dcterms:modified>
</cp:coreProperties>
</file>